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3A7910" w14:textId="5A4A72AC" w:rsidR="000D38FA" w:rsidRDefault="00994D66" w:rsidP="00994D66">
      <w:pPr>
        <w:rPr>
          <w:rFonts w:cs="Arial"/>
          <w:b/>
          <w:sz w:val="24"/>
        </w:rPr>
      </w:pPr>
      <w:r w:rsidRPr="00994D66">
        <w:rPr>
          <w:rFonts w:cs="Arial"/>
          <w:b/>
          <w:sz w:val="24"/>
        </w:rPr>
        <w:t>OBRAZEC ZA PRIJAVO</w:t>
      </w:r>
    </w:p>
    <w:p w14:paraId="751E060D" w14:textId="77777777" w:rsidR="00994D66" w:rsidRPr="00994D66" w:rsidRDefault="00994D66" w:rsidP="00994D66">
      <w:pPr>
        <w:rPr>
          <w:rFonts w:cs="Arial"/>
          <w:b/>
          <w:sz w:val="24"/>
        </w:rPr>
      </w:pPr>
    </w:p>
    <w:p w14:paraId="2685E504" w14:textId="77777777" w:rsidR="00994D66" w:rsidRPr="00994D66" w:rsidRDefault="00994D66" w:rsidP="00994D66">
      <w:pPr>
        <w:rPr>
          <w:rFonts w:cs="Arial"/>
          <w:b/>
          <w:szCs w:val="20"/>
        </w:rPr>
      </w:pPr>
    </w:p>
    <w:p w14:paraId="013D0167" w14:textId="3D495B59" w:rsidR="00662CDB" w:rsidRPr="00CE7443" w:rsidRDefault="00662CDB" w:rsidP="00662CDB">
      <w:pPr>
        <w:jc w:val="center"/>
        <w:rPr>
          <w:rFonts w:cs="Arial"/>
          <w:b/>
          <w:szCs w:val="20"/>
        </w:rPr>
      </w:pPr>
      <w:r w:rsidRPr="00CE7443">
        <w:rPr>
          <w:rFonts w:cs="Arial"/>
          <w:b/>
          <w:szCs w:val="20"/>
        </w:rPr>
        <w:t>PONUDBA ŠT.</w:t>
      </w:r>
      <w:r w:rsidR="00994D66">
        <w:rPr>
          <w:rFonts w:cs="Arial"/>
          <w:b/>
          <w:szCs w:val="20"/>
        </w:rPr>
        <w:t xml:space="preserve"> </w:t>
      </w:r>
      <w:r w:rsidRPr="00CE7443">
        <w:rPr>
          <w:rFonts w:cs="Arial"/>
          <w:b/>
          <w:szCs w:val="20"/>
        </w:rPr>
        <w:t>______________</w:t>
      </w:r>
    </w:p>
    <w:p w14:paraId="1C6B751B" w14:textId="77777777" w:rsidR="00662CDB" w:rsidRPr="00CE7443" w:rsidRDefault="00662CDB" w:rsidP="00662CDB">
      <w:pPr>
        <w:jc w:val="center"/>
        <w:rPr>
          <w:rFonts w:cs="Arial"/>
          <w:b/>
          <w:szCs w:val="20"/>
        </w:rPr>
      </w:pPr>
    </w:p>
    <w:p w14:paraId="6178587C" w14:textId="77777777" w:rsidR="00662CDB" w:rsidRPr="00CE7443" w:rsidRDefault="00662CDB" w:rsidP="00662CDB">
      <w:pPr>
        <w:widowControl w:val="0"/>
        <w:numPr>
          <w:ilvl w:val="0"/>
          <w:numId w:val="6"/>
        </w:numPr>
        <w:suppressAutoHyphens/>
        <w:spacing w:line="240" w:lineRule="auto"/>
        <w:rPr>
          <w:rFonts w:cs="Arial"/>
          <w:b/>
          <w:szCs w:val="20"/>
        </w:rPr>
      </w:pPr>
      <w:r w:rsidRPr="00CE7443">
        <w:rPr>
          <w:rFonts w:cs="Arial"/>
          <w:b/>
          <w:szCs w:val="20"/>
        </w:rPr>
        <w:t>PODATKI O PONUDNIKU</w:t>
      </w:r>
    </w:p>
    <w:p w14:paraId="60E783EB" w14:textId="77777777" w:rsidR="00662CDB" w:rsidRPr="00CE7443" w:rsidRDefault="00662CDB" w:rsidP="00662CDB">
      <w:pPr>
        <w:widowControl w:val="0"/>
        <w:suppressAutoHyphens/>
        <w:spacing w:line="240" w:lineRule="auto"/>
        <w:ind w:left="720"/>
        <w:rPr>
          <w:rFonts w:cs="Arial"/>
          <w:b/>
          <w:szCs w:val="20"/>
        </w:rPr>
      </w:pPr>
    </w:p>
    <w:tbl>
      <w:tblPr>
        <w:tblW w:w="8675" w:type="dxa"/>
        <w:tblInd w:w="4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27"/>
        <w:gridCol w:w="5748"/>
      </w:tblGrid>
      <w:tr w:rsidR="00662CDB" w:rsidRPr="00CE7443" w14:paraId="6953318D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BCC210" w14:textId="2F83D1C8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Naziv ponudnika</w:t>
            </w:r>
          </w:p>
        </w:tc>
        <w:bookmarkStart w:id="0" w:name="__Fieldmark__12_776167753"/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6DA4AC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  <w:bookmarkEnd w:id="0"/>
          </w:p>
        </w:tc>
      </w:tr>
      <w:tr w:rsidR="00662CDB" w:rsidRPr="00CE7443" w14:paraId="700F81B7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A0CA9C" w14:textId="6F139FDF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Sedež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899B17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  <w:tr w:rsidR="00662CDB" w:rsidRPr="00CE7443" w14:paraId="189B8E61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F04ACF" w14:textId="5EE93362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Identifikacijska številka</w:t>
            </w:r>
            <w:r w:rsidR="009F3820" w:rsidRPr="00CE7443">
              <w:rPr>
                <w:rFonts w:cs="Arial"/>
                <w:szCs w:val="20"/>
              </w:rPr>
              <w:t xml:space="preserve"> za DDV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72AE75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  <w:tr w:rsidR="00662CDB" w:rsidRPr="00CE7443" w14:paraId="5A1E4A5A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B1EAD8" w14:textId="33651CBB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Matična številka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8B1E83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  <w:tr w:rsidR="00662CDB" w:rsidRPr="00CE7443" w14:paraId="52BC944C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173277" w14:textId="490BFB83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Transakcijski račun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F7DBEB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  <w:tr w:rsidR="00662CDB" w:rsidRPr="00CE7443" w14:paraId="5922BC6A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91FDDB" w14:textId="6BBCB8AA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Telefonska številka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C470A9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  <w:tr w:rsidR="00662CDB" w:rsidRPr="00CE7443" w14:paraId="549534F6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A3111E" w14:textId="42053710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Elektronska pošta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D460E0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  <w:tr w:rsidR="00662CDB" w:rsidRPr="00CE7443" w14:paraId="5EA69F74" w14:textId="77777777" w:rsidTr="00DB0C4A">
        <w:trPr>
          <w:trHeight w:val="340"/>
        </w:trPr>
        <w:tc>
          <w:tcPr>
            <w:tcW w:w="29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1D950F" w14:textId="5D1E2A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Ime in priimek odgovornega za izvedbo in njegova funkcija</w:t>
            </w:r>
          </w:p>
        </w:tc>
        <w:tc>
          <w:tcPr>
            <w:tcW w:w="5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EC5C88" w14:textId="77777777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7443">
              <w:rPr>
                <w:rFonts w:cs="Arial"/>
                <w:szCs w:val="20"/>
              </w:rPr>
              <w:instrText xml:space="preserve"> FORMTEXT </w:instrText>
            </w:r>
            <w:r w:rsidRPr="00CE7443">
              <w:rPr>
                <w:rFonts w:cs="Arial"/>
                <w:szCs w:val="20"/>
              </w:rPr>
            </w:r>
            <w:r w:rsidRPr="00CE7443">
              <w:rPr>
                <w:rFonts w:cs="Arial"/>
                <w:szCs w:val="20"/>
              </w:rPr>
              <w:fldChar w:fldCharType="separate"/>
            </w:r>
            <w:r w:rsidRPr="00CE7443">
              <w:rPr>
                <w:rFonts w:eastAsia="Arial" w:cs="Arial"/>
                <w:szCs w:val="20"/>
              </w:rPr>
              <w:t>    </w:t>
            </w:r>
            <w:r w:rsidRPr="00CE7443">
              <w:rPr>
                <w:rFonts w:cs="Arial"/>
                <w:szCs w:val="20"/>
              </w:rPr>
              <w:t> </w:t>
            </w:r>
            <w:r w:rsidRPr="00CE7443">
              <w:rPr>
                <w:rFonts w:cs="Arial"/>
                <w:szCs w:val="20"/>
              </w:rPr>
              <w:fldChar w:fldCharType="end"/>
            </w:r>
          </w:p>
        </w:tc>
      </w:tr>
    </w:tbl>
    <w:p w14:paraId="393FFB02" w14:textId="77777777" w:rsidR="00662CDB" w:rsidRPr="00CE7443" w:rsidRDefault="00662CDB" w:rsidP="00662CDB">
      <w:pPr>
        <w:rPr>
          <w:rFonts w:cs="Arial"/>
          <w:szCs w:val="20"/>
        </w:rPr>
      </w:pPr>
    </w:p>
    <w:p w14:paraId="668D5BB5" w14:textId="06BF86BD" w:rsidR="00662CDB" w:rsidRPr="00CE7443" w:rsidRDefault="00662CDB" w:rsidP="008657EC">
      <w:pPr>
        <w:tabs>
          <w:tab w:val="left" w:pos="-620"/>
          <w:tab w:val="left" w:pos="142"/>
          <w:tab w:val="left" w:pos="1539"/>
          <w:tab w:val="left" w:pos="2259"/>
          <w:tab w:val="left" w:pos="2979"/>
          <w:tab w:val="left" w:pos="3699"/>
          <w:tab w:val="left" w:pos="4419"/>
          <w:tab w:val="left" w:pos="5139"/>
          <w:tab w:val="left" w:pos="5859"/>
          <w:tab w:val="left" w:pos="6579"/>
          <w:tab w:val="left" w:pos="7299"/>
          <w:tab w:val="left" w:pos="8019"/>
          <w:tab w:val="left" w:pos="8739"/>
        </w:tabs>
        <w:spacing w:line="360" w:lineRule="auto"/>
        <w:ind w:left="142"/>
        <w:jc w:val="both"/>
        <w:rPr>
          <w:rFonts w:cs="Arial"/>
          <w:szCs w:val="20"/>
        </w:rPr>
      </w:pPr>
      <w:r w:rsidRPr="00CE7443">
        <w:rPr>
          <w:rFonts w:cs="Arial"/>
          <w:szCs w:val="20"/>
        </w:rPr>
        <w:t xml:space="preserve">V skladu s povabilom </w:t>
      </w:r>
      <w:r w:rsidR="009F3820" w:rsidRPr="00CE7443">
        <w:rPr>
          <w:rFonts w:cs="Arial"/>
          <w:szCs w:val="20"/>
        </w:rPr>
        <w:t>U</w:t>
      </w:r>
      <w:r w:rsidR="000B4FBD">
        <w:rPr>
          <w:rFonts w:cs="Arial"/>
          <w:szCs w:val="20"/>
        </w:rPr>
        <w:t>rada Vlade</w:t>
      </w:r>
      <w:r w:rsidR="009F3820" w:rsidRPr="00CE7443">
        <w:rPr>
          <w:rFonts w:cs="Arial"/>
          <w:szCs w:val="20"/>
        </w:rPr>
        <w:t xml:space="preserve"> Republike Slovenije za informacijsko varnost</w:t>
      </w:r>
      <w:r w:rsidRPr="00CE7443">
        <w:rPr>
          <w:rFonts w:cs="Arial"/>
          <w:szCs w:val="20"/>
        </w:rPr>
        <w:t xml:space="preserve">, </w:t>
      </w:r>
      <w:r w:rsidR="000B4FBD" w:rsidRPr="000B4FBD">
        <w:rPr>
          <w:rFonts w:cs="Arial"/>
          <w:szCs w:val="20"/>
        </w:rPr>
        <w:t>Ulica gledališča BTC 2</w:t>
      </w:r>
      <w:r w:rsidRPr="00CE7443">
        <w:rPr>
          <w:rFonts w:cs="Arial"/>
          <w:szCs w:val="20"/>
        </w:rPr>
        <w:t>, 1000 Ljubljana, k oddaji ponudbe za naročilo</w:t>
      </w:r>
      <w:r w:rsidR="00A542F2">
        <w:rPr>
          <w:rFonts w:cs="Arial"/>
          <w:szCs w:val="20"/>
        </w:rPr>
        <w:t>,</w:t>
      </w:r>
      <w:r w:rsidRPr="00CE7443">
        <w:rPr>
          <w:rFonts w:cs="Arial"/>
          <w:szCs w:val="20"/>
        </w:rPr>
        <w:t xml:space="preserve"> katerega predmet je </w:t>
      </w:r>
      <w:sdt>
        <w:sdtPr>
          <w:rPr>
            <w:rFonts w:cs="Arial"/>
            <w:szCs w:val="20"/>
          </w:rPr>
          <w:alias w:val="Single.Povabilo.Naziv"/>
          <w:tag w:val="Single.Povabilo.Naziv"/>
          <w:id w:val="1882286970"/>
          <w:placeholder>
            <w:docPart w:val="FEE0E6CE256E4DE3A7A3AFB5297DE623"/>
          </w:placeholder>
          <w:text/>
        </w:sdtPr>
        <w:sdtEndPr/>
        <w:sdtContent>
          <w:r w:rsidR="00C05EBF">
            <w:rPr>
              <w:rFonts w:cs="Arial"/>
              <w:szCs w:val="20"/>
            </w:rPr>
            <w:t>n</w:t>
          </w:r>
          <w:r w:rsidR="00C05EBF" w:rsidRPr="00C05EBF">
            <w:rPr>
              <w:rFonts w:cs="Arial"/>
              <w:szCs w:val="20"/>
            </w:rPr>
            <w:t>aročilo za pripravo in izvedbo on-line delavnic s področja kibernetske varnosti za ciljno skupino srednješolcev</w:t>
          </w:r>
        </w:sdtContent>
      </w:sdt>
      <w:r w:rsidRPr="00CE7443">
        <w:rPr>
          <w:rFonts w:cs="Arial"/>
          <w:b/>
          <w:szCs w:val="20"/>
        </w:rPr>
        <w:t xml:space="preserve"> </w:t>
      </w:r>
      <w:r w:rsidRPr="00962A54">
        <w:rPr>
          <w:rFonts w:cs="Arial"/>
          <w:b/>
          <w:bCs/>
          <w:szCs w:val="20"/>
        </w:rPr>
        <w:t>(številka zadeve:</w:t>
      </w:r>
      <w:r w:rsidR="005C178B" w:rsidRPr="00962A54">
        <w:rPr>
          <w:rFonts w:cs="Arial"/>
          <w:b/>
          <w:bCs/>
          <w:szCs w:val="20"/>
        </w:rPr>
        <w:t xml:space="preserve"> </w:t>
      </w:r>
      <w:r w:rsidR="00C05EBF" w:rsidRPr="00C05EBF">
        <w:rPr>
          <w:rFonts w:cs="Arial"/>
          <w:b/>
          <w:bCs/>
          <w:szCs w:val="20"/>
        </w:rPr>
        <w:t>450-29/2021-1544</w:t>
      </w:r>
      <w:r w:rsidRPr="00962A54">
        <w:rPr>
          <w:rFonts w:cs="Arial"/>
          <w:b/>
          <w:bCs/>
          <w:szCs w:val="20"/>
        </w:rPr>
        <w:t>)</w:t>
      </w:r>
      <w:r w:rsidRPr="00CE7443">
        <w:rPr>
          <w:rFonts w:cs="Arial"/>
          <w:szCs w:val="20"/>
        </w:rPr>
        <w:t xml:space="preserve"> oddajamo ponudbo za predmetno naročilo.</w:t>
      </w:r>
    </w:p>
    <w:p w14:paraId="580422BE" w14:textId="77777777" w:rsidR="00662CDB" w:rsidRPr="00CE7443" w:rsidRDefault="00662CDB" w:rsidP="00662CDB">
      <w:pPr>
        <w:tabs>
          <w:tab w:val="left" w:pos="-620"/>
          <w:tab w:val="left" w:pos="0"/>
          <w:tab w:val="left" w:pos="1539"/>
          <w:tab w:val="left" w:pos="2259"/>
          <w:tab w:val="left" w:pos="2979"/>
          <w:tab w:val="left" w:pos="3699"/>
          <w:tab w:val="left" w:pos="4419"/>
          <w:tab w:val="left" w:pos="5139"/>
          <w:tab w:val="left" w:pos="5859"/>
          <w:tab w:val="left" w:pos="6579"/>
          <w:tab w:val="left" w:pos="7299"/>
          <w:tab w:val="left" w:pos="8019"/>
          <w:tab w:val="left" w:pos="8739"/>
        </w:tabs>
        <w:rPr>
          <w:rFonts w:cs="Arial"/>
          <w:szCs w:val="20"/>
        </w:rPr>
      </w:pPr>
    </w:p>
    <w:p w14:paraId="31B5B3C2" w14:textId="77777777" w:rsidR="00662CDB" w:rsidRPr="00CE7443" w:rsidRDefault="00662CDB" w:rsidP="009F3820">
      <w:pPr>
        <w:widowControl w:val="0"/>
        <w:numPr>
          <w:ilvl w:val="0"/>
          <w:numId w:val="6"/>
        </w:numPr>
        <w:suppressAutoHyphens/>
        <w:spacing w:line="240" w:lineRule="auto"/>
        <w:jc w:val="both"/>
        <w:rPr>
          <w:rFonts w:cs="Arial"/>
          <w:b/>
          <w:szCs w:val="20"/>
        </w:rPr>
      </w:pPr>
      <w:r w:rsidRPr="00CE7443">
        <w:rPr>
          <w:rFonts w:cs="Arial"/>
          <w:b/>
          <w:szCs w:val="20"/>
        </w:rPr>
        <w:t>PONUDBENA CENA</w:t>
      </w:r>
    </w:p>
    <w:p w14:paraId="22BDE010" w14:textId="77777777" w:rsidR="00662CDB" w:rsidRPr="00CE7443" w:rsidRDefault="00662CDB" w:rsidP="00662CDB">
      <w:pPr>
        <w:widowControl w:val="0"/>
        <w:suppressAutoHyphens/>
        <w:spacing w:line="240" w:lineRule="auto"/>
        <w:jc w:val="both"/>
        <w:rPr>
          <w:rFonts w:cs="Arial"/>
          <w:b/>
          <w:szCs w:val="20"/>
        </w:rPr>
      </w:pPr>
    </w:p>
    <w:tbl>
      <w:tblPr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408"/>
        <w:gridCol w:w="879"/>
        <w:gridCol w:w="699"/>
        <w:gridCol w:w="1554"/>
        <w:gridCol w:w="1368"/>
      </w:tblGrid>
      <w:tr w:rsidR="00662CDB" w:rsidRPr="002F3BE8" w14:paraId="7876F40F" w14:textId="77777777" w:rsidTr="00994D66">
        <w:trPr>
          <w:trHeight w:val="489"/>
        </w:trPr>
        <w:tc>
          <w:tcPr>
            <w:tcW w:w="4408" w:type="dxa"/>
            <w:shd w:val="clear" w:color="auto" w:fill="auto"/>
          </w:tcPr>
          <w:p w14:paraId="69497D55" w14:textId="5B7094B1" w:rsidR="00662CDB" w:rsidRPr="002F3BE8" w:rsidRDefault="00A542F2" w:rsidP="002F3BE8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2F3BE8">
              <w:rPr>
                <w:rFonts w:cs="Arial"/>
                <w:sz w:val="18"/>
                <w:szCs w:val="18"/>
              </w:rPr>
              <w:t>Storit</w:t>
            </w:r>
            <w:r>
              <w:rPr>
                <w:rFonts w:cs="Arial"/>
                <w:sz w:val="18"/>
                <w:szCs w:val="18"/>
              </w:rPr>
              <w:t>e</w:t>
            </w:r>
            <w:r w:rsidRPr="002F3BE8">
              <w:rPr>
                <w:rFonts w:cs="Arial"/>
                <w:sz w:val="18"/>
                <w:szCs w:val="18"/>
              </w:rPr>
              <w:t>v</w:t>
            </w:r>
          </w:p>
        </w:tc>
        <w:tc>
          <w:tcPr>
            <w:tcW w:w="879" w:type="dxa"/>
            <w:shd w:val="clear" w:color="auto" w:fill="auto"/>
          </w:tcPr>
          <w:p w14:paraId="435A1692" w14:textId="110D148C" w:rsidR="00662CDB" w:rsidRPr="002F3BE8" w:rsidRDefault="00CE7443" w:rsidP="002F3BE8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2F3BE8">
              <w:rPr>
                <w:rFonts w:cs="Arial"/>
                <w:sz w:val="18"/>
                <w:szCs w:val="18"/>
              </w:rPr>
              <w:t>Količina</w:t>
            </w:r>
          </w:p>
          <w:p w14:paraId="7220C012" w14:textId="77777777" w:rsidR="00662CDB" w:rsidRPr="002F3BE8" w:rsidRDefault="00662CDB" w:rsidP="002F3BE8">
            <w:pPr>
              <w:spacing w:line="240" w:lineRule="auto"/>
              <w:rPr>
                <w:rFonts w:cs="Arial"/>
                <w:sz w:val="18"/>
                <w:szCs w:val="18"/>
              </w:rPr>
            </w:pPr>
          </w:p>
        </w:tc>
        <w:tc>
          <w:tcPr>
            <w:tcW w:w="699" w:type="dxa"/>
            <w:shd w:val="clear" w:color="auto" w:fill="auto"/>
          </w:tcPr>
          <w:p w14:paraId="6D7554FE" w14:textId="534292E3" w:rsidR="00662CDB" w:rsidRPr="002F3BE8" w:rsidRDefault="00CE7443" w:rsidP="002F3BE8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2F3BE8">
              <w:rPr>
                <w:rFonts w:cs="Arial"/>
                <w:sz w:val="18"/>
                <w:szCs w:val="18"/>
              </w:rPr>
              <w:t>Enota</w:t>
            </w:r>
            <w:r w:rsidR="00A542F2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4" w:type="dxa"/>
            <w:shd w:val="clear" w:color="auto" w:fill="auto"/>
          </w:tcPr>
          <w:p w14:paraId="4B577347" w14:textId="293501EF" w:rsidR="00662CDB" w:rsidRPr="002F3BE8" w:rsidRDefault="00CE7443" w:rsidP="00994D66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2F3BE8">
              <w:rPr>
                <w:rFonts w:cs="Arial"/>
                <w:sz w:val="18"/>
                <w:szCs w:val="18"/>
              </w:rPr>
              <w:t xml:space="preserve">Cena </w:t>
            </w:r>
            <w:r w:rsidR="00662CDB" w:rsidRPr="002F3BE8">
              <w:rPr>
                <w:rFonts w:cs="Arial"/>
                <w:sz w:val="18"/>
                <w:szCs w:val="18"/>
              </w:rPr>
              <w:t xml:space="preserve">na enoto </w:t>
            </w:r>
            <w:r w:rsidR="002F3BE8" w:rsidRPr="002F3BE8">
              <w:rPr>
                <w:rFonts w:cs="Arial"/>
                <w:sz w:val="18"/>
                <w:szCs w:val="18"/>
              </w:rPr>
              <w:t>v EUR</w:t>
            </w:r>
            <w:r w:rsidR="00994D66">
              <w:rPr>
                <w:rFonts w:cs="Arial"/>
                <w:sz w:val="18"/>
                <w:szCs w:val="18"/>
              </w:rPr>
              <w:t xml:space="preserve"> </w:t>
            </w:r>
            <w:r w:rsidR="00662CDB" w:rsidRPr="002F3BE8">
              <w:rPr>
                <w:rFonts w:cs="Arial"/>
                <w:sz w:val="18"/>
                <w:szCs w:val="18"/>
              </w:rPr>
              <w:t>(brez DDV)</w:t>
            </w:r>
          </w:p>
        </w:tc>
        <w:tc>
          <w:tcPr>
            <w:tcW w:w="1368" w:type="dxa"/>
            <w:shd w:val="clear" w:color="auto" w:fill="auto"/>
          </w:tcPr>
          <w:p w14:paraId="74EE3C76" w14:textId="77A0629F" w:rsidR="00662CDB" w:rsidRPr="002F3BE8" w:rsidRDefault="00CE7443" w:rsidP="002F3BE8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2F3BE8">
              <w:rPr>
                <w:rFonts w:cs="Arial"/>
                <w:sz w:val="18"/>
                <w:szCs w:val="18"/>
              </w:rPr>
              <w:t xml:space="preserve">Skupaj </w:t>
            </w:r>
            <w:r w:rsidR="002F3BE8" w:rsidRPr="002F3BE8">
              <w:rPr>
                <w:rFonts w:cs="Arial"/>
                <w:sz w:val="18"/>
                <w:szCs w:val="18"/>
              </w:rPr>
              <w:t>v EUR</w:t>
            </w:r>
          </w:p>
          <w:p w14:paraId="72927A9E" w14:textId="57F0B389" w:rsidR="00662CDB" w:rsidRPr="002F3BE8" w:rsidRDefault="00662CDB" w:rsidP="002F3BE8">
            <w:pPr>
              <w:spacing w:line="240" w:lineRule="auto"/>
              <w:rPr>
                <w:rFonts w:cs="Arial"/>
                <w:sz w:val="18"/>
                <w:szCs w:val="18"/>
              </w:rPr>
            </w:pPr>
            <w:r w:rsidRPr="002F3BE8">
              <w:rPr>
                <w:rFonts w:cs="Arial"/>
                <w:sz w:val="18"/>
                <w:szCs w:val="18"/>
              </w:rPr>
              <w:t>(brez DDV)</w:t>
            </w:r>
          </w:p>
        </w:tc>
      </w:tr>
      <w:tr w:rsidR="00C05EBF" w:rsidRPr="00CE7443" w14:paraId="66AF80B8" w14:textId="77777777" w:rsidTr="00C05EBF">
        <w:trPr>
          <w:trHeight w:val="323"/>
        </w:trPr>
        <w:tc>
          <w:tcPr>
            <w:tcW w:w="4408" w:type="dxa"/>
            <w:shd w:val="clear" w:color="auto" w:fill="auto"/>
            <w:vAlign w:val="center"/>
          </w:tcPr>
          <w:p w14:paraId="067DDC9D" w14:textId="4BC21952" w:rsidR="00C05EBF" w:rsidRPr="00C05EBF" w:rsidRDefault="00C05EBF" w:rsidP="00C05EBF">
            <w:pPr>
              <w:spacing w:line="240" w:lineRule="auto"/>
              <w:rPr>
                <w:rFonts w:cs="Arial"/>
                <w:sz w:val="18"/>
                <w:szCs w:val="22"/>
              </w:rPr>
            </w:pPr>
            <w:r w:rsidRPr="00C05EBF">
              <w:rPr>
                <w:sz w:val="18"/>
                <w:szCs w:val="22"/>
              </w:rPr>
              <w:t>Priprava delavnice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25851B93" w14:textId="1D59155E" w:rsidR="00C05EBF" w:rsidRPr="00C05EBF" w:rsidRDefault="00C05EBF" w:rsidP="00C05EBF">
            <w:pPr>
              <w:spacing w:line="240" w:lineRule="auto"/>
              <w:jc w:val="center"/>
              <w:rPr>
                <w:rFonts w:cs="Arial"/>
                <w:sz w:val="18"/>
                <w:szCs w:val="22"/>
              </w:rPr>
            </w:pPr>
            <w:r w:rsidRPr="00C05EBF">
              <w:rPr>
                <w:sz w:val="18"/>
                <w:szCs w:val="22"/>
              </w:rPr>
              <w:t>16</w:t>
            </w:r>
          </w:p>
        </w:tc>
        <w:tc>
          <w:tcPr>
            <w:tcW w:w="699" w:type="dxa"/>
            <w:shd w:val="clear" w:color="auto" w:fill="auto"/>
            <w:vAlign w:val="center"/>
          </w:tcPr>
          <w:p w14:paraId="7E7F9424" w14:textId="01A11708" w:rsidR="00C05EBF" w:rsidRPr="00C05EBF" w:rsidRDefault="00C05EBF" w:rsidP="00C05EBF">
            <w:pPr>
              <w:spacing w:line="240" w:lineRule="auto"/>
              <w:jc w:val="center"/>
              <w:rPr>
                <w:rFonts w:cs="Arial"/>
                <w:sz w:val="18"/>
                <w:szCs w:val="22"/>
              </w:rPr>
            </w:pPr>
            <w:r w:rsidRPr="00C05EBF">
              <w:rPr>
                <w:sz w:val="18"/>
                <w:szCs w:val="22"/>
              </w:rPr>
              <w:t>ura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7F631CB0" w14:textId="72BB8CE7" w:rsidR="00C05EBF" w:rsidRPr="005C178B" w:rsidRDefault="00C05EBF" w:rsidP="00C05EBF">
            <w:pPr>
              <w:spacing w:line="240" w:lineRule="auto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auto"/>
            <w:vAlign w:val="center"/>
          </w:tcPr>
          <w:p w14:paraId="185096A2" w14:textId="5EF473E2" w:rsidR="00C05EBF" w:rsidRPr="00CE7443" w:rsidRDefault="00C05EBF" w:rsidP="00C05EBF">
            <w:pPr>
              <w:spacing w:line="240" w:lineRule="auto"/>
              <w:jc w:val="right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C05EBF" w:rsidRPr="00CE7443" w14:paraId="605E2F16" w14:textId="77777777" w:rsidTr="00C05EBF">
        <w:trPr>
          <w:trHeight w:val="323"/>
        </w:trPr>
        <w:tc>
          <w:tcPr>
            <w:tcW w:w="4408" w:type="dxa"/>
            <w:shd w:val="clear" w:color="auto" w:fill="auto"/>
            <w:vAlign w:val="center"/>
          </w:tcPr>
          <w:p w14:paraId="1ED1A35C" w14:textId="590158CA" w:rsidR="00C05EBF" w:rsidRPr="00C05EBF" w:rsidRDefault="00C05EBF" w:rsidP="00C05EBF">
            <w:pPr>
              <w:spacing w:line="240" w:lineRule="auto"/>
              <w:rPr>
                <w:rFonts w:cs="Arial"/>
                <w:sz w:val="18"/>
                <w:szCs w:val="22"/>
              </w:rPr>
            </w:pPr>
            <w:r w:rsidRPr="00C05EBF">
              <w:rPr>
                <w:sz w:val="18"/>
                <w:szCs w:val="22"/>
              </w:rPr>
              <w:t>Izvedba delavnice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6B74CA00" w14:textId="6B6D9433" w:rsidR="00C05EBF" w:rsidRPr="00C05EBF" w:rsidRDefault="00C05EBF" w:rsidP="00C05EBF">
            <w:pPr>
              <w:spacing w:line="240" w:lineRule="auto"/>
              <w:jc w:val="center"/>
              <w:rPr>
                <w:rFonts w:cs="Arial"/>
                <w:sz w:val="18"/>
                <w:szCs w:val="22"/>
              </w:rPr>
            </w:pPr>
            <w:r w:rsidRPr="00C05EBF">
              <w:rPr>
                <w:sz w:val="18"/>
                <w:szCs w:val="22"/>
              </w:rPr>
              <w:t>8</w:t>
            </w:r>
          </w:p>
        </w:tc>
        <w:tc>
          <w:tcPr>
            <w:tcW w:w="699" w:type="dxa"/>
            <w:shd w:val="clear" w:color="auto" w:fill="auto"/>
            <w:vAlign w:val="center"/>
          </w:tcPr>
          <w:p w14:paraId="7A764A12" w14:textId="3D5F66FF" w:rsidR="00C05EBF" w:rsidRPr="00C05EBF" w:rsidRDefault="00C05EBF" w:rsidP="00C05EBF">
            <w:pPr>
              <w:spacing w:line="240" w:lineRule="auto"/>
              <w:jc w:val="center"/>
              <w:rPr>
                <w:rFonts w:cs="Arial"/>
                <w:sz w:val="18"/>
                <w:szCs w:val="22"/>
              </w:rPr>
            </w:pPr>
            <w:r w:rsidRPr="00C05EBF">
              <w:rPr>
                <w:sz w:val="18"/>
                <w:szCs w:val="22"/>
              </w:rPr>
              <w:t>ura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2704A048" w14:textId="77777777" w:rsidR="00C05EBF" w:rsidRPr="005C178B" w:rsidRDefault="00C05EBF" w:rsidP="00C05EBF">
            <w:pPr>
              <w:spacing w:line="240" w:lineRule="auto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auto"/>
            <w:vAlign w:val="center"/>
          </w:tcPr>
          <w:p w14:paraId="7785BADA" w14:textId="77777777" w:rsidR="00C05EBF" w:rsidRPr="00CE7443" w:rsidRDefault="00C05EBF" w:rsidP="00C05EBF">
            <w:pPr>
              <w:spacing w:line="240" w:lineRule="auto"/>
              <w:jc w:val="right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662CDB" w:rsidRPr="00A535B0" w14:paraId="09E0707A" w14:textId="77777777" w:rsidTr="00994D66">
        <w:tc>
          <w:tcPr>
            <w:tcW w:w="4408" w:type="dxa"/>
            <w:shd w:val="clear" w:color="auto" w:fill="D9D9D9" w:themeFill="background1" w:themeFillShade="D9"/>
            <w:vAlign w:val="center"/>
          </w:tcPr>
          <w:p w14:paraId="75E9F1B3" w14:textId="77777777" w:rsidR="00662CDB" w:rsidRPr="00A535B0" w:rsidRDefault="00662CDB" w:rsidP="00EA1FCD">
            <w:pPr>
              <w:pStyle w:val="Telobesedila"/>
              <w:spacing w:before="20" w:after="2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5B0">
              <w:rPr>
                <w:rFonts w:ascii="Arial" w:hAnsi="Arial" w:cs="Arial"/>
                <w:sz w:val="18"/>
                <w:szCs w:val="18"/>
              </w:rPr>
              <w:t>SKUPAJ brez DDV</w:t>
            </w:r>
          </w:p>
        </w:tc>
        <w:tc>
          <w:tcPr>
            <w:tcW w:w="3132" w:type="dxa"/>
            <w:gridSpan w:val="3"/>
            <w:shd w:val="clear" w:color="auto" w:fill="D9D9D9" w:themeFill="background1" w:themeFillShade="D9"/>
            <w:vAlign w:val="center"/>
          </w:tcPr>
          <w:p w14:paraId="2AEA5E95" w14:textId="77777777" w:rsidR="00662CDB" w:rsidRPr="00A535B0" w:rsidRDefault="00662CDB" w:rsidP="00EA1FCD">
            <w:pPr>
              <w:pStyle w:val="Telobesedila"/>
              <w:spacing w:before="20" w:after="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D9D9D9" w:themeFill="background1" w:themeFillShade="D9"/>
            <w:vAlign w:val="center"/>
          </w:tcPr>
          <w:p w14:paraId="7C3B4C06" w14:textId="630E8455" w:rsidR="00662CDB" w:rsidRPr="00A535B0" w:rsidRDefault="00662CDB" w:rsidP="00EA1FCD">
            <w:pPr>
              <w:pStyle w:val="Telobesedila"/>
              <w:spacing w:before="20" w:after="2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62CDB" w:rsidRPr="00A535B0" w14:paraId="022B3486" w14:textId="77777777" w:rsidTr="00994D66">
        <w:tc>
          <w:tcPr>
            <w:tcW w:w="4408" w:type="dxa"/>
            <w:shd w:val="clear" w:color="auto" w:fill="D9D9D9" w:themeFill="background1" w:themeFillShade="D9"/>
            <w:vAlign w:val="center"/>
          </w:tcPr>
          <w:p w14:paraId="0247BA30" w14:textId="77777777" w:rsidR="00662CDB" w:rsidRPr="00A535B0" w:rsidRDefault="00662CDB" w:rsidP="00EA1FCD">
            <w:pPr>
              <w:pStyle w:val="Telobesedila"/>
              <w:spacing w:before="20" w:after="2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5B0">
              <w:rPr>
                <w:rFonts w:ascii="Arial" w:hAnsi="Arial" w:cs="Arial"/>
                <w:sz w:val="18"/>
                <w:szCs w:val="18"/>
              </w:rPr>
              <w:t>22,00% DDV</w:t>
            </w:r>
          </w:p>
        </w:tc>
        <w:tc>
          <w:tcPr>
            <w:tcW w:w="3132" w:type="dxa"/>
            <w:gridSpan w:val="3"/>
            <w:shd w:val="clear" w:color="auto" w:fill="D9D9D9" w:themeFill="background1" w:themeFillShade="D9"/>
            <w:vAlign w:val="center"/>
          </w:tcPr>
          <w:p w14:paraId="14BE69F4" w14:textId="77777777" w:rsidR="00662CDB" w:rsidRPr="00A535B0" w:rsidRDefault="00662CDB" w:rsidP="00EA1FCD">
            <w:pPr>
              <w:pStyle w:val="Telobesedila"/>
              <w:spacing w:before="20" w:after="2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35B0">
              <w:rPr>
                <w:rFonts w:ascii="Arial" w:hAnsi="Arial" w:cs="Arial"/>
                <w:sz w:val="18"/>
                <w:szCs w:val="18"/>
              </w:rPr>
              <w:t>22,00%</w:t>
            </w:r>
          </w:p>
        </w:tc>
        <w:tc>
          <w:tcPr>
            <w:tcW w:w="1368" w:type="dxa"/>
            <w:shd w:val="clear" w:color="auto" w:fill="D9D9D9" w:themeFill="background1" w:themeFillShade="D9"/>
            <w:vAlign w:val="center"/>
          </w:tcPr>
          <w:p w14:paraId="67F3770E" w14:textId="3EF7ABE9" w:rsidR="00662CDB" w:rsidRPr="00A535B0" w:rsidRDefault="00662CDB" w:rsidP="00EA1FCD">
            <w:pPr>
              <w:pStyle w:val="Telobesedila"/>
              <w:spacing w:before="20" w:after="2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62CDB" w:rsidRPr="00A535B0" w14:paraId="7BEBA8F4" w14:textId="77777777" w:rsidTr="00994D66">
        <w:tc>
          <w:tcPr>
            <w:tcW w:w="4408" w:type="dxa"/>
            <w:shd w:val="clear" w:color="auto" w:fill="D9D9D9" w:themeFill="background1" w:themeFillShade="D9"/>
            <w:vAlign w:val="center"/>
          </w:tcPr>
          <w:p w14:paraId="4E8AA363" w14:textId="77777777" w:rsidR="00662CDB" w:rsidRPr="00A535B0" w:rsidRDefault="00662CDB" w:rsidP="00EA1FCD">
            <w:pPr>
              <w:pStyle w:val="Telobesedila"/>
              <w:spacing w:before="20" w:after="20" w:line="240" w:lineRule="auto"/>
              <w:rPr>
                <w:rFonts w:ascii="Arial" w:hAnsi="Arial" w:cs="Arial"/>
                <w:sz w:val="18"/>
                <w:szCs w:val="18"/>
              </w:rPr>
            </w:pPr>
            <w:r w:rsidRPr="00A535B0">
              <w:rPr>
                <w:rFonts w:ascii="Arial" w:hAnsi="Arial" w:cs="Arial"/>
                <w:sz w:val="18"/>
                <w:szCs w:val="18"/>
              </w:rPr>
              <w:t>SKUPAJ z DDV</w:t>
            </w:r>
          </w:p>
        </w:tc>
        <w:tc>
          <w:tcPr>
            <w:tcW w:w="3132" w:type="dxa"/>
            <w:gridSpan w:val="3"/>
            <w:shd w:val="clear" w:color="auto" w:fill="D9D9D9" w:themeFill="background1" w:themeFillShade="D9"/>
            <w:vAlign w:val="center"/>
          </w:tcPr>
          <w:p w14:paraId="37AAFB56" w14:textId="77777777" w:rsidR="00662CDB" w:rsidRPr="00A535B0" w:rsidRDefault="00662CDB" w:rsidP="00EA1FCD">
            <w:pPr>
              <w:pStyle w:val="Telobesedila"/>
              <w:spacing w:before="20" w:after="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D9D9D9" w:themeFill="background1" w:themeFillShade="D9"/>
            <w:vAlign w:val="center"/>
          </w:tcPr>
          <w:p w14:paraId="3578F214" w14:textId="3E8AED3A" w:rsidR="00662CDB" w:rsidRPr="00A535B0" w:rsidRDefault="00662CDB" w:rsidP="00EA1FCD">
            <w:pPr>
              <w:pStyle w:val="Telobesedila"/>
              <w:spacing w:before="20" w:after="20" w:line="240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22FC246" w14:textId="77777777" w:rsidR="005A1027" w:rsidRPr="00CE7443" w:rsidRDefault="005A1027" w:rsidP="00662CDB">
      <w:pPr>
        <w:tabs>
          <w:tab w:val="left" w:pos="-620"/>
          <w:tab w:val="left" w:pos="99"/>
          <w:tab w:val="left" w:pos="819"/>
          <w:tab w:val="left" w:pos="1539"/>
          <w:tab w:val="left" w:pos="2259"/>
          <w:tab w:val="left" w:pos="2979"/>
          <w:tab w:val="left" w:pos="3699"/>
          <w:tab w:val="left" w:pos="4419"/>
          <w:tab w:val="left" w:pos="5139"/>
          <w:tab w:val="left" w:pos="5859"/>
          <w:tab w:val="left" w:pos="6579"/>
          <w:tab w:val="left" w:pos="7299"/>
          <w:tab w:val="left" w:pos="8019"/>
          <w:tab w:val="left" w:pos="8739"/>
        </w:tabs>
        <w:rPr>
          <w:rFonts w:cs="Arial"/>
          <w:szCs w:val="20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8"/>
        <w:gridCol w:w="1701"/>
        <w:gridCol w:w="1378"/>
        <w:gridCol w:w="3584"/>
      </w:tblGrid>
      <w:tr w:rsidR="00662CDB" w:rsidRPr="00CE7443" w14:paraId="70BCE758" w14:textId="77777777" w:rsidTr="005A1027">
        <w:trPr>
          <w:trHeight w:val="272"/>
        </w:trPr>
        <w:tc>
          <w:tcPr>
            <w:tcW w:w="2268" w:type="dxa"/>
            <w:vAlign w:val="center"/>
          </w:tcPr>
          <w:p w14:paraId="7322504E" w14:textId="637C9B7C" w:rsidR="00662CDB" w:rsidRPr="00CE7443" w:rsidRDefault="00662CDB" w:rsidP="00F736CE">
            <w:pPr>
              <w:ind w:firstLine="110"/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Kraj</w:t>
            </w:r>
          </w:p>
        </w:tc>
        <w:tc>
          <w:tcPr>
            <w:tcW w:w="1701" w:type="dxa"/>
            <w:vAlign w:val="center"/>
          </w:tcPr>
          <w:p w14:paraId="066FAC3D" w14:textId="613DD31C" w:rsidR="00662CDB" w:rsidRPr="00CE7443" w:rsidRDefault="00662CDB" w:rsidP="00F736CE">
            <w:pPr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Datum</w:t>
            </w:r>
          </w:p>
        </w:tc>
        <w:tc>
          <w:tcPr>
            <w:tcW w:w="1378" w:type="dxa"/>
            <w:vAlign w:val="center"/>
          </w:tcPr>
          <w:p w14:paraId="052F42DB" w14:textId="5F18E756" w:rsidR="00662CDB" w:rsidRPr="00CE7443" w:rsidRDefault="00662CDB" w:rsidP="00F736CE">
            <w:pPr>
              <w:jc w:val="center"/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Ži</w:t>
            </w:r>
            <w:r w:rsidR="005A1027" w:rsidRPr="00CE7443">
              <w:rPr>
                <w:rFonts w:cs="Arial"/>
                <w:szCs w:val="20"/>
              </w:rPr>
              <w:t>g</w:t>
            </w:r>
          </w:p>
        </w:tc>
        <w:tc>
          <w:tcPr>
            <w:tcW w:w="3584" w:type="dxa"/>
            <w:noWrap/>
            <w:vAlign w:val="center"/>
          </w:tcPr>
          <w:p w14:paraId="012482DC" w14:textId="596FC274" w:rsidR="00662CDB" w:rsidRPr="00CE7443" w:rsidRDefault="00662CDB" w:rsidP="00F736CE">
            <w:pPr>
              <w:jc w:val="center"/>
              <w:rPr>
                <w:rFonts w:cs="Arial"/>
                <w:szCs w:val="20"/>
              </w:rPr>
            </w:pPr>
            <w:r w:rsidRPr="00CE7443">
              <w:rPr>
                <w:rFonts w:cs="Arial"/>
                <w:szCs w:val="20"/>
              </w:rPr>
              <w:t>Podpis ponudnika</w:t>
            </w:r>
          </w:p>
        </w:tc>
      </w:tr>
      <w:tr w:rsidR="005A1027" w:rsidRPr="00703D38" w14:paraId="7524F0C1" w14:textId="77777777" w:rsidTr="00994D66">
        <w:trPr>
          <w:trHeight w:val="606"/>
        </w:trPr>
        <w:tc>
          <w:tcPr>
            <w:tcW w:w="2268" w:type="dxa"/>
            <w:vAlign w:val="center"/>
          </w:tcPr>
          <w:p w14:paraId="426E0BFB" w14:textId="73746561" w:rsidR="005A1027" w:rsidRPr="00703D38" w:rsidRDefault="005A1027" w:rsidP="005A1027">
            <w:pPr>
              <w:rPr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2CE66E4" w14:textId="77777777" w:rsidR="005A1027" w:rsidRPr="00703D38" w:rsidRDefault="005A1027" w:rsidP="00F736CE">
            <w:pPr>
              <w:rPr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134DEFFA" w14:textId="77777777" w:rsidR="005A1027" w:rsidRPr="00703D38" w:rsidRDefault="005A1027" w:rsidP="00F736CE">
            <w:pPr>
              <w:jc w:val="center"/>
              <w:rPr>
                <w:szCs w:val="20"/>
              </w:rPr>
            </w:pPr>
          </w:p>
        </w:tc>
        <w:tc>
          <w:tcPr>
            <w:tcW w:w="3584" w:type="dxa"/>
            <w:noWrap/>
            <w:vAlign w:val="center"/>
          </w:tcPr>
          <w:p w14:paraId="2FFC17AC" w14:textId="77777777" w:rsidR="005A1027" w:rsidRPr="00703D38" w:rsidRDefault="005A1027" w:rsidP="00F736CE">
            <w:pPr>
              <w:jc w:val="center"/>
              <w:rPr>
                <w:szCs w:val="20"/>
              </w:rPr>
            </w:pPr>
          </w:p>
        </w:tc>
      </w:tr>
    </w:tbl>
    <w:p w14:paraId="1A04085E" w14:textId="77777777" w:rsidR="00662CDB" w:rsidRPr="00D07D56" w:rsidRDefault="00662CDB" w:rsidP="00E31541">
      <w:pPr>
        <w:rPr>
          <w:rFonts w:cs="Arial"/>
          <w:szCs w:val="20"/>
        </w:rPr>
      </w:pPr>
    </w:p>
    <w:sectPr w:rsidR="00662CDB" w:rsidRPr="00D07D56" w:rsidSect="0021366B">
      <w:headerReference w:type="first" r:id="rId8"/>
      <w:pgSz w:w="11900" w:h="16840" w:code="9"/>
      <w:pgMar w:top="1134" w:right="1701" w:bottom="1134" w:left="1701" w:header="1134" w:footer="1134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78FCC1" w14:textId="77777777" w:rsidR="00F724F6" w:rsidRDefault="00F724F6">
      <w:r>
        <w:separator/>
      </w:r>
    </w:p>
  </w:endnote>
  <w:endnote w:type="continuationSeparator" w:id="0">
    <w:p w14:paraId="5A47761C" w14:textId="77777777" w:rsidR="00F724F6" w:rsidRDefault="00F724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F61071" w14:textId="77777777" w:rsidR="00F724F6" w:rsidRDefault="00F724F6">
      <w:r>
        <w:separator/>
      </w:r>
    </w:p>
  </w:footnote>
  <w:footnote w:type="continuationSeparator" w:id="0">
    <w:p w14:paraId="43073ECA" w14:textId="77777777" w:rsidR="00F724F6" w:rsidRDefault="00F724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7263F" w14:textId="2FAB04DC" w:rsidR="000D38FA" w:rsidRDefault="000D38FA" w:rsidP="000D38FA">
    <w:pPr>
      <w:pStyle w:val="Glava"/>
      <w:rPr>
        <w:b/>
      </w:rPr>
    </w:pPr>
    <w:r w:rsidRPr="00215FF8">
      <w:rPr>
        <w:b/>
      </w:rPr>
      <w:t>PRILOGA</w:t>
    </w:r>
  </w:p>
  <w:p w14:paraId="1BD6FBC4" w14:textId="4A38F944" w:rsidR="000D38FA" w:rsidRPr="00994D66" w:rsidRDefault="000F153E" w:rsidP="000F153E">
    <w:pPr>
      <w:pStyle w:val="Glava"/>
      <w:pBdr>
        <w:bottom w:val="single" w:sz="12" w:space="1" w:color="auto"/>
      </w:pBdr>
      <w:spacing w:after="480"/>
      <w:rPr>
        <w:b/>
      </w:rPr>
    </w:pPr>
    <w:r w:rsidRPr="00994D66">
      <w:rPr>
        <w:rFonts w:cs="Arial"/>
        <w:szCs w:val="20"/>
      </w:rPr>
      <w:t xml:space="preserve">Naročilo za </w:t>
    </w:r>
    <w:r w:rsidR="00C05EBF" w:rsidRPr="00C05EBF">
      <w:rPr>
        <w:rFonts w:cs="Arial"/>
        <w:szCs w:val="20"/>
      </w:rPr>
      <w:t>priprav</w:t>
    </w:r>
    <w:r w:rsidR="00C05EBF">
      <w:rPr>
        <w:rFonts w:cs="Arial"/>
        <w:szCs w:val="20"/>
      </w:rPr>
      <w:t>o</w:t>
    </w:r>
    <w:r w:rsidR="00C05EBF" w:rsidRPr="00C05EBF">
      <w:rPr>
        <w:rFonts w:cs="Arial"/>
        <w:szCs w:val="20"/>
      </w:rPr>
      <w:t xml:space="preserve"> in izvedb</w:t>
    </w:r>
    <w:r w:rsidR="00C05EBF">
      <w:rPr>
        <w:rFonts w:cs="Arial"/>
        <w:szCs w:val="20"/>
      </w:rPr>
      <w:t>o</w:t>
    </w:r>
    <w:r w:rsidR="00C05EBF" w:rsidRPr="00C05EBF">
      <w:rPr>
        <w:rFonts w:cs="Arial"/>
        <w:szCs w:val="20"/>
      </w:rPr>
      <w:t xml:space="preserve"> on-line delavnic s področja kibernetske varnosti za ciljno skupino srednješolce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4A67E9B"/>
    <w:multiLevelType w:val="hybridMultilevel"/>
    <w:tmpl w:val="4AB2F87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25CD1"/>
    <w:multiLevelType w:val="hybridMultilevel"/>
    <w:tmpl w:val="2D24329E"/>
    <w:lvl w:ilvl="0" w:tplc="000F0409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4B5643"/>
    <w:multiLevelType w:val="hybridMultilevel"/>
    <w:tmpl w:val="33C4455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85C12"/>
    <w:multiLevelType w:val="hybridMultilevel"/>
    <w:tmpl w:val="BF06C40C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56386C"/>
    <w:multiLevelType w:val="single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2D072372"/>
    <w:multiLevelType w:val="hybridMultilevel"/>
    <w:tmpl w:val="94FE814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D0369A"/>
    <w:multiLevelType w:val="hybridMultilevel"/>
    <w:tmpl w:val="8DC409FE"/>
    <w:lvl w:ilvl="0" w:tplc="7764A68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53A9B"/>
    <w:multiLevelType w:val="multilevel"/>
    <w:tmpl w:val="C3B46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4194475"/>
    <w:multiLevelType w:val="hybridMultilevel"/>
    <w:tmpl w:val="4AB2F87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317D04"/>
    <w:multiLevelType w:val="hybridMultilevel"/>
    <w:tmpl w:val="9A92445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250DF5"/>
    <w:multiLevelType w:val="hybridMultilevel"/>
    <w:tmpl w:val="67C43E4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A4C44"/>
    <w:multiLevelType w:val="hybridMultilevel"/>
    <w:tmpl w:val="092E92F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A4A434F"/>
    <w:multiLevelType w:val="hybridMultilevel"/>
    <w:tmpl w:val="CA5EFDB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0"/>
  </w:num>
  <w:num w:numId="7">
    <w:abstractNumId w:val="5"/>
  </w:num>
  <w:num w:numId="8">
    <w:abstractNumId w:val="10"/>
  </w:num>
  <w:num w:numId="9">
    <w:abstractNumId w:val="1"/>
  </w:num>
  <w:num w:numId="10">
    <w:abstractNumId w:val="11"/>
  </w:num>
  <w:num w:numId="11">
    <w:abstractNumId w:val="13"/>
  </w:num>
  <w:num w:numId="12">
    <w:abstractNumId w:val="3"/>
  </w:num>
  <w:num w:numId="13">
    <w:abstractNumId w:val="9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00"/>
  <w:drawingGridVerticalSpacing w:val="284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#428299,#529db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jUyMzIwMDAyMzVU0lEKTi0uzszPAykwqgUAXXKq7iwAAAA="/>
  </w:docVars>
  <w:rsids>
    <w:rsidRoot w:val="00AD37F3"/>
    <w:rsid w:val="00004207"/>
    <w:rsid w:val="00023A88"/>
    <w:rsid w:val="000439EA"/>
    <w:rsid w:val="00044C21"/>
    <w:rsid w:val="00045F3B"/>
    <w:rsid w:val="0006069F"/>
    <w:rsid w:val="00076E26"/>
    <w:rsid w:val="000A7238"/>
    <w:rsid w:val="000B04B5"/>
    <w:rsid w:val="000B4FBD"/>
    <w:rsid w:val="000D38FA"/>
    <w:rsid w:val="000E1055"/>
    <w:rsid w:val="000F153E"/>
    <w:rsid w:val="00122951"/>
    <w:rsid w:val="00127B64"/>
    <w:rsid w:val="00127B86"/>
    <w:rsid w:val="00131ADC"/>
    <w:rsid w:val="001357B2"/>
    <w:rsid w:val="00162821"/>
    <w:rsid w:val="00164064"/>
    <w:rsid w:val="00167131"/>
    <w:rsid w:val="0017478F"/>
    <w:rsid w:val="00180C07"/>
    <w:rsid w:val="001B3F20"/>
    <w:rsid w:val="001E53AD"/>
    <w:rsid w:val="00202A77"/>
    <w:rsid w:val="00206BFC"/>
    <w:rsid w:val="0021366B"/>
    <w:rsid w:val="00215FF8"/>
    <w:rsid w:val="002518B1"/>
    <w:rsid w:val="00267E56"/>
    <w:rsid w:val="00271CE5"/>
    <w:rsid w:val="00282020"/>
    <w:rsid w:val="002A212E"/>
    <w:rsid w:val="002A2B69"/>
    <w:rsid w:val="002C6EB0"/>
    <w:rsid w:val="002E2FA9"/>
    <w:rsid w:val="002E51B4"/>
    <w:rsid w:val="002E64D2"/>
    <w:rsid w:val="002F3BE8"/>
    <w:rsid w:val="003057B5"/>
    <w:rsid w:val="0034268F"/>
    <w:rsid w:val="00355E75"/>
    <w:rsid w:val="003636BF"/>
    <w:rsid w:val="00367434"/>
    <w:rsid w:val="00371442"/>
    <w:rsid w:val="003845B4"/>
    <w:rsid w:val="00387B1A"/>
    <w:rsid w:val="00393F23"/>
    <w:rsid w:val="003A3F35"/>
    <w:rsid w:val="003C5EE5"/>
    <w:rsid w:val="003E1C74"/>
    <w:rsid w:val="003F1DBD"/>
    <w:rsid w:val="003F3EA2"/>
    <w:rsid w:val="00413017"/>
    <w:rsid w:val="00416A03"/>
    <w:rsid w:val="0042096B"/>
    <w:rsid w:val="00420D5D"/>
    <w:rsid w:val="00443DAF"/>
    <w:rsid w:val="0046561E"/>
    <w:rsid w:val="004657EE"/>
    <w:rsid w:val="0047582D"/>
    <w:rsid w:val="00482FF5"/>
    <w:rsid w:val="004A571E"/>
    <w:rsid w:val="004E558A"/>
    <w:rsid w:val="004F3D2B"/>
    <w:rsid w:val="004F7AF5"/>
    <w:rsid w:val="005207C5"/>
    <w:rsid w:val="0052187A"/>
    <w:rsid w:val="00526246"/>
    <w:rsid w:val="00567106"/>
    <w:rsid w:val="005A1027"/>
    <w:rsid w:val="005C178B"/>
    <w:rsid w:val="005E1D3C"/>
    <w:rsid w:val="005F17CF"/>
    <w:rsid w:val="00620992"/>
    <w:rsid w:val="00625AE6"/>
    <w:rsid w:val="00632253"/>
    <w:rsid w:val="00636E99"/>
    <w:rsid w:val="00642714"/>
    <w:rsid w:val="006455CE"/>
    <w:rsid w:val="00647F5C"/>
    <w:rsid w:val="00653DB0"/>
    <w:rsid w:val="00655841"/>
    <w:rsid w:val="00655E20"/>
    <w:rsid w:val="00662CDB"/>
    <w:rsid w:val="006A4805"/>
    <w:rsid w:val="006B599A"/>
    <w:rsid w:val="006F6D8F"/>
    <w:rsid w:val="007134CC"/>
    <w:rsid w:val="00713DEF"/>
    <w:rsid w:val="00733017"/>
    <w:rsid w:val="007668C7"/>
    <w:rsid w:val="007708C6"/>
    <w:rsid w:val="00783310"/>
    <w:rsid w:val="007A4A6D"/>
    <w:rsid w:val="007B4AFE"/>
    <w:rsid w:val="007D1BCF"/>
    <w:rsid w:val="007D2ADD"/>
    <w:rsid w:val="007D45BE"/>
    <w:rsid w:val="007D75CF"/>
    <w:rsid w:val="007E0440"/>
    <w:rsid w:val="007E6DC5"/>
    <w:rsid w:val="00840550"/>
    <w:rsid w:val="008657EC"/>
    <w:rsid w:val="00866E80"/>
    <w:rsid w:val="0087554E"/>
    <w:rsid w:val="00877FFC"/>
    <w:rsid w:val="0088043C"/>
    <w:rsid w:val="00884889"/>
    <w:rsid w:val="00886D43"/>
    <w:rsid w:val="00890396"/>
    <w:rsid w:val="008906C9"/>
    <w:rsid w:val="00894374"/>
    <w:rsid w:val="008C5738"/>
    <w:rsid w:val="008C7838"/>
    <w:rsid w:val="008D04F0"/>
    <w:rsid w:val="008D20DA"/>
    <w:rsid w:val="008E65EB"/>
    <w:rsid w:val="008F3500"/>
    <w:rsid w:val="00915C0D"/>
    <w:rsid w:val="00924E3C"/>
    <w:rsid w:val="009461F7"/>
    <w:rsid w:val="009612BB"/>
    <w:rsid w:val="00962A54"/>
    <w:rsid w:val="009808E0"/>
    <w:rsid w:val="0099437B"/>
    <w:rsid w:val="00994D66"/>
    <w:rsid w:val="009C740A"/>
    <w:rsid w:val="009F3820"/>
    <w:rsid w:val="00A125C5"/>
    <w:rsid w:val="00A2451C"/>
    <w:rsid w:val="00A3126E"/>
    <w:rsid w:val="00A535B0"/>
    <w:rsid w:val="00A542F2"/>
    <w:rsid w:val="00A55709"/>
    <w:rsid w:val="00A65EE7"/>
    <w:rsid w:val="00A70133"/>
    <w:rsid w:val="00A770A6"/>
    <w:rsid w:val="00A813B1"/>
    <w:rsid w:val="00A86892"/>
    <w:rsid w:val="00AB2C79"/>
    <w:rsid w:val="00AB36C4"/>
    <w:rsid w:val="00AC32B2"/>
    <w:rsid w:val="00AD217D"/>
    <w:rsid w:val="00AD37F3"/>
    <w:rsid w:val="00AE056C"/>
    <w:rsid w:val="00AF051B"/>
    <w:rsid w:val="00B06843"/>
    <w:rsid w:val="00B17141"/>
    <w:rsid w:val="00B31575"/>
    <w:rsid w:val="00B35EA1"/>
    <w:rsid w:val="00B417F2"/>
    <w:rsid w:val="00B65C47"/>
    <w:rsid w:val="00B65E2B"/>
    <w:rsid w:val="00B739F1"/>
    <w:rsid w:val="00B8547D"/>
    <w:rsid w:val="00BA3584"/>
    <w:rsid w:val="00BA7BBC"/>
    <w:rsid w:val="00C03B8C"/>
    <w:rsid w:val="00C05EBF"/>
    <w:rsid w:val="00C114ED"/>
    <w:rsid w:val="00C250D5"/>
    <w:rsid w:val="00C31AE9"/>
    <w:rsid w:val="00C35666"/>
    <w:rsid w:val="00C3641B"/>
    <w:rsid w:val="00C64AF3"/>
    <w:rsid w:val="00C71699"/>
    <w:rsid w:val="00C753D3"/>
    <w:rsid w:val="00C92898"/>
    <w:rsid w:val="00CA4340"/>
    <w:rsid w:val="00CB71FE"/>
    <w:rsid w:val="00CC1F6A"/>
    <w:rsid w:val="00CE2A1E"/>
    <w:rsid w:val="00CE5238"/>
    <w:rsid w:val="00CE7443"/>
    <w:rsid w:val="00CE7514"/>
    <w:rsid w:val="00D026A2"/>
    <w:rsid w:val="00D07D56"/>
    <w:rsid w:val="00D12412"/>
    <w:rsid w:val="00D248DE"/>
    <w:rsid w:val="00D270E3"/>
    <w:rsid w:val="00D8542D"/>
    <w:rsid w:val="00D8651B"/>
    <w:rsid w:val="00DB0C4A"/>
    <w:rsid w:val="00DC6A71"/>
    <w:rsid w:val="00DC7ED3"/>
    <w:rsid w:val="00DF1A69"/>
    <w:rsid w:val="00E0357D"/>
    <w:rsid w:val="00E124C9"/>
    <w:rsid w:val="00E243EF"/>
    <w:rsid w:val="00E3087B"/>
    <w:rsid w:val="00E31541"/>
    <w:rsid w:val="00E433EA"/>
    <w:rsid w:val="00E62CB2"/>
    <w:rsid w:val="00E74CF8"/>
    <w:rsid w:val="00E76A2E"/>
    <w:rsid w:val="00EA0413"/>
    <w:rsid w:val="00EA1FCD"/>
    <w:rsid w:val="00EA2978"/>
    <w:rsid w:val="00EC1572"/>
    <w:rsid w:val="00ED1C3E"/>
    <w:rsid w:val="00ED37BD"/>
    <w:rsid w:val="00ED6779"/>
    <w:rsid w:val="00F04E96"/>
    <w:rsid w:val="00F16C99"/>
    <w:rsid w:val="00F240BB"/>
    <w:rsid w:val="00F57FED"/>
    <w:rsid w:val="00F724F6"/>
    <w:rsid w:val="00F86E23"/>
    <w:rsid w:val="00F91146"/>
    <w:rsid w:val="00FC0A21"/>
    <w:rsid w:val="00FE0194"/>
    <w:rsid w:val="00FF348A"/>
    <w:rsid w:val="00FF68BC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428299,#529dba"/>
    </o:shapedefaults>
    <o:shapelayout v:ext="edit">
      <o:idmap v:ext="edit" data="2"/>
    </o:shapelayout>
  </w:shapeDefaults>
  <w:doNotEmbedSmartTags/>
  <w:decimalSymbol w:val=","/>
  <w:listSeparator w:val=";"/>
  <w14:docId w14:val="7E3A87D4"/>
  <w15:chartTrackingRefBased/>
  <w15:docId w15:val="{C9C1172B-6AB7-4B21-9C26-D8CC14B8A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DC6A71"/>
    <w:pPr>
      <w:spacing w:line="260" w:lineRule="exact"/>
    </w:pPr>
    <w:rPr>
      <w:rFonts w:ascii="Arial" w:hAnsi="Arial"/>
      <w:szCs w:val="24"/>
      <w:lang w:eastAsia="en-US"/>
    </w:rPr>
  </w:style>
  <w:style w:type="paragraph" w:styleId="Naslov1">
    <w:name w:val="heading 1"/>
    <w:aliases w:val="NASLOV"/>
    <w:basedOn w:val="Navaden"/>
    <w:next w:val="Navaden"/>
    <w:autoRedefine/>
    <w:qFormat/>
    <w:rsid w:val="00D026A2"/>
    <w:pPr>
      <w:keepNext/>
      <w:spacing w:after="60"/>
      <w:outlineLvl w:val="0"/>
    </w:pPr>
    <w:rPr>
      <w:kern w:val="32"/>
      <w:sz w:val="16"/>
      <w:szCs w:val="32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semiHidden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 w:cs="Tahoma"/>
      <w:sz w:val="16"/>
      <w:szCs w:val="16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character" w:styleId="Besedilooznabemesta">
    <w:name w:val="Placeholder Text"/>
    <w:basedOn w:val="Privzetapisavaodstavka"/>
    <w:uiPriority w:val="99"/>
    <w:semiHidden/>
    <w:rsid w:val="00662CDB"/>
    <w:rPr>
      <w:color w:val="808080"/>
    </w:rPr>
  </w:style>
  <w:style w:type="paragraph" w:styleId="Telobesedila">
    <w:name w:val="Body Text"/>
    <w:basedOn w:val="Navaden"/>
    <w:link w:val="TelobesedilaZnak"/>
    <w:uiPriority w:val="99"/>
    <w:unhideWhenUsed/>
    <w:rsid w:val="00662CDB"/>
    <w:pPr>
      <w:spacing w:after="120" w:line="276" w:lineRule="auto"/>
    </w:pPr>
    <w:rPr>
      <w:rFonts w:asciiTheme="minorHAnsi" w:eastAsiaTheme="minorEastAsia" w:hAnsiTheme="minorHAnsi" w:cstheme="minorBidi"/>
      <w:sz w:val="22"/>
      <w:szCs w:val="22"/>
      <w:lang w:eastAsia="sl-SI"/>
    </w:rPr>
  </w:style>
  <w:style w:type="character" w:customStyle="1" w:styleId="TelobesedilaZnak">
    <w:name w:val="Telo besedila Znak"/>
    <w:basedOn w:val="Privzetapisavaodstavka"/>
    <w:link w:val="Telobesedila"/>
    <w:uiPriority w:val="99"/>
    <w:rsid w:val="00662CDB"/>
    <w:rPr>
      <w:rFonts w:asciiTheme="minorHAnsi" w:eastAsiaTheme="minorEastAsia" w:hAnsiTheme="minorHAnsi" w:cstheme="minorBidi"/>
      <w:sz w:val="22"/>
      <w:szCs w:val="22"/>
    </w:rPr>
  </w:style>
  <w:style w:type="paragraph" w:styleId="Odstavekseznama">
    <w:name w:val="List Paragraph"/>
    <w:basedOn w:val="Navaden"/>
    <w:uiPriority w:val="34"/>
    <w:qFormat/>
    <w:rsid w:val="003F3EA2"/>
    <w:pPr>
      <w:ind w:left="720"/>
      <w:contextualSpacing/>
    </w:pPr>
  </w:style>
  <w:style w:type="character" w:customStyle="1" w:styleId="Bodytext2">
    <w:name w:val="Body text|2_"/>
    <w:basedOn w:val="Privzetapisavaodstavka"/>
    <w:link w:val="Bodytext20"/>
    <w:rsid w:val="00C114ED"/>
    <w:rPr>
      <w:rFonts w:ascii="Arial" w:eastAsia="Arial" w:hAnsi="Arial" w:cs="Arial"/>
      <w:shd w:val="clear" w:color="auto" w:fill="FFFFFF"/>
    </w:rPr>
  </w:style>
  <w:style w:type="paragraph" w:customStyle="1" w:styleId="Bodytext20">
    <w:name w:val="Body text|2"/>
    <w:basedOn w:val="Navaden"/>
    <w:link w:val="Bodytext2"/>
    <w:qFormat/>
    <w:rsid w:val="00C114ED"/>
    <w:pPr>
      <w:widowControl w:val="0"/>
      <w:shd w:val="clear" w:color="auto" w:fill="FFFFFF"/>
      <w:spacing w:after="640" w:line="224" w:lineRule="exact"/>
    </w:pPr>
    <w:rPr>
      <w:rFonts w:eastAsia="Arial" w:cs="Arial"/>
      <w:szCs w:val="20"/>
      <w:lang w:eastAsia="sl-SI"/>
    </w:rPr>
  </w:style>
  <w:style w:type="table" w:styleId="Mreatabele4">
    <w:name w:val="Grid Table 4"/>
    <w:basedOn w:val="Navadnatabela"/>
    <w:uiPriority w:val="49"/>
    <w:rsid w:val="00BA358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Naslov10">
    <w:name w:val="Naslov_1"/>
    <w:basedOn w:val="Navaden"/>
    <w:link w:val="Naslov1Znak"/>
    <w:qFormat/>
    <w:rsid w:val="00BA3584"/>
    <w:pPr>
      <w:keepNext/>
      <w:keepLines/>
      <w:widowControl w:val="0"/>
      <w:spacing w:before="360" w:after="120" w:line="240" w:lineRule="auto"/>
      <w:outlineLvl w:val="1"/>
    </w:pPr>
    <w:rPr>
      <w:rFonts w:eastAsia="Arial" w:cs="Arial"/>
      <w:b/>
      <w:szCs w:val="28"/>
      <w:lang w:eastAsia="sl-SI"/>
    </w:rPr>
  </w:style>
  <w:style w:type="character" w:customStyle="1" w:styleId="Naslov1Znak">
    <w:name w:val="Naslov_1 Znak"/>
    <w:basedOn w:val="Privzetapisavaodstavka"/>
    <w:link w:val="Naslov10"/>
    <w:rsid w:val="00BA3584"/>
    <w:rPr>
      <w:rFonts w:ascii="Arial" w:eastAsia="Arial" w:hAnsi="Arial" w:cs="Arial"/>
      <w:b/>
      <w:szCs w:val="28"/>
    </w:rPr>
  </w:style>
  <w:style w:type="paragraph" w:customStyle="1" w:styleId="Naslov2">
    <w:name w:val="Naslov2"/>
    <w:basedOn w:val="Navaden"/>
    <w:link w:val="Naslov2Znak"/>
    <w:autoRedefine/>
    <w:qFormat/>
    <w:rsid w:val="00BA3584"/>
    <w:pPr>
      <w:keepNext/>
      <w:widowControl w:val="0"/>
      <w:spacing w:before="240" w:line="360" w:lineRule="auto"/>
      <w:jc w:val="both"/>
    </w:pPr>
    <w:rPr>
      <w:rFonts w:eastAsia="Arial" w:cs="Arial"/>
      <w:i/>
      <w:szCs w:val="20"/>
      <w:u w:val="single"/>
      <w:lang w:eastAsia="sl-SI"/>
    </w:rPr>
  </w:style>
  <w:style w:type="character" w:customStyle="1" w:styleId="Naslov2Znak">
    <w:name w:val="Naslov2 Znak"/>
    <w:basedOn w:val="Privzetapisavaodstavka"/>
    <w:link w:val="Naslov2"/>
    <w:rsid w:val="00BA3584"/>
    <w:rPr>
      <w:rFonts w:ascii="Arial" w:eastAsia="Arial" w:hAnsi="Arial" w:cs="Arial"/>
      <w:i/>
      <w:u w:val="single"/>
    </w:rPr>
  </w:style>
  <w:style w:type="paragraph" w:styleId="Naslov">
    <w:name w:val="Title"/>
    <w:basedOn w:val="Navaden"/>
    <w:next w:val="Navaden"/>
    <w:link w:val="NaslovZnak"/>
    <w:qFormat/>
    <w:rsid w:val="00FC0A21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rsid w:val="00FC0A21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Sprotnaopomba-besedilo">
    <w:name w:val="footnote text"/>
    <w:basedOn w:val="Navaden"/>
    <w:link w:val="Sprotnaopomba-besediloZnak"/>
    <w:rsid w:val="007D45BE"/>
    <w:pPr>
      <w:spacing w:line="240" w:lineRule="auto"/>
    </w:pPr>
    <w:rPr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7D45BE"/>
    <w:rPr>
      <w:rFonts w:ascii="Arial" w:hAnsi="Arial"/>
      <w:lang w:eastAsia="en-US"/>
    </w:rPr>
  </w:style>
  <w:style w:type="character" w:styleId="Sprotnaopomba-sklic">
    <w:name w:val="footnote reference"/>
    <w:basedOn w:val="Privzetapisavaodstavka"/>
    <w:rsid w:val="007D45BE"/>
    <w:rPr>
      <w:vertAlign w:val="superscript"/>
    </w:rPr>
  </w:style>
  <w:style w:type="character" w:styleId="Pripombasklic">
    <w:name w:val="annotation reference"/>
    <w:basedOn w:val="Privzetapisavaodstavka"/>
    <w:rsid w:val="0047582D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47582D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rsid w:val="0047582D"/>
    <w:rPr>
      <w:rFonts w:ascii="Arial" w:hAnsi="Arial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47582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47582D"/>
    <w:rPr>
      <w:rFonts w:ascii="Arial" w:hAnsi="Arial"/>
      <w:b/>
      <w:bCs/>
      <w:lang w:eastAsia="en-US"/>
    </w:rPr>
  </w:style>
  <w:style w:type="paragraph" w:styleId="Besedilooblaka">
    <w:name w:val="Balloon Text"/>
    <w:basedOn w:val="Navaden"/>
    <w:link w:val="BesedilooblakaZnak"/>
    <w:semiHidden/>
    <w:unhideWhenUsed/>
    <w:rsid w:val="0047582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semiHidden/>
    <w:rsid w:val="0047582D"/>
    <w:rPr>
      <w:rFonts w:ascii="Segoe UI" w:hAnsi="Segoe UI" w:cs="Segoe UI"/>
      <w:sz w:val="18"/>
      <w:szCs w:val="18"/>
      <w:lang w:eastAsia="en-US"/>
    </w:rPr>
  </w:style>
  <w:style w:type="character" w:styleId="Nerazreenaomemba">
    <w:name w:val="Unresolved Mention"/>
    <w:basedOn w:val="Privzetapisavaodstavka"/>
    <w:uiPriority w:val="99"/>
    <w:semiHidden/>
    <w:unhideWhenUsed/>
    <w:rsid w:val="003F1DBD"/>
    <w:rPr>
      <w:color w:val="808080"/>
      <w:shd w:val="clear" w:color="auto" w:fill="E6E6E6"/>
    </w:rPr>
  </w:style>
  <w:style w:type="character" w:styleId="SledenaHiperpovezava">
    <w:name w:val="FollowedHyperlink"/>
    <w:basedOn w:val="Privzetapisavaodstavka"/>
    <w:rsid w:val="004A571E"/>
    <w:rPr>
      <w:color w:val="954F72" w:themeColor="followedHyperlink"/>
      <w:u w:val="single"/>
    </w:rPr>
  </w:style>
  <w:style w:type="paragraph" w:styleId="Revizija">
    <w:name w:val="Revision"/>
    <w:hidden/>
    <w:uiPriority w:val="99"/>
    <w:semiHidden/>
    <w:rsid w:val="00416A03"/>
    <w:rPr>
      <w:rFonts w:ascii="Arial" w:hAnsi="Arial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91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EE0E6CE256E4DE3A7A3AFB5297DE623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BC82DBE3-E862-4B5E-B6DD-7B7F6B2F5F38}"/>
      </w:docPartPr>
      <w:docPartBody>
        <w:p w:rsidR="004E0D68" w:rsidRDefault="007570AA" w:rsidP="007570AA">
          <w:pPr>
            <w:pStyle w:val="FEE0E6CE256E4DE3A7A3AFB5297DE623"/>
          </w:pPr>
          <w:r w:rsidRPr="00CB662B">
            <w:rPr>
              <w:rStyle w:val="Besedilooznabemesta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70AA"/>
    <w:rsid w:val="000712B7"/>
    <w:rsid w:val="004E0D68"/>
    <w:rsid w:val="007570AA"/>
    <w:rsid w:val="007C6D28"/>
    <w:rsid w:val="00CD1257"/>
    <w:rsid w:val="00D05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7570AA"/>
    <w:rPr>
      <w:color w:val="808080"/>
    </w:rPr>
  </w:style>
  <w:style w:type="paragraph" w:customStyle="1" w:styleId="FEE0E6CE256E4DE3A7A3AFB5297DE623">
    <w:name w:val="FEE0E6CE256E4DE3A7A3AFB5297DE623"/>
    <w:rsid w:val="007570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7B4A03B-F2EB-4F82-9429-3A34D683F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130</Words>
  <Characters>907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NZ RS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jan Kavčič</dc:creator>
  <cp:keywords/>
  <cp:lastModifiedBy>Marjan Kavčič</cp:lastModifiedBy>
  <cp:revision>14</cp:revision>
  <cp:lastPrinted>2012-09-24T10:52:00Z</cp:lastPrinted>
  <dcterms:created xsi:type="dcterms:W3CDTF">2021-11-29T10:00:00Z</dcterms:created>
  <dcterms:modified xsi:type="dcterms:W3CDTF">2022-01-11T20:33:00Z</dcterms:modified>
</cp:coreProperties>
</file>